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E34B3" w:rsidRDefault="00043ACF">
      <w:r>
        <w:rPr>
          <w:rFonts w:eastAsia="Times New Roman"/>
          <w:noProof/>
        </w:rPr>
        <w:drawing>
          <wp:inline distT="0" distB="0" distL="0" distR="0">
            <wp:extent cx="5943600" cy="7924800"/>
            <wp:effectExtent l="0" t="0" r="0" b="0"/>
            <wp:docPr id="1" name="Picture 1" descr="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1E6B993D-A3C8-419D-9576-E3E64FA3B893" descr="Image"/>
                    <pic:cNvPicPr>
                      <a:picLocks noChangeAspect="1" noChangeArrowheads="1"/>
                    </pic:cNvPicPr>
                  </pic:nvPicPr>
                  <pic:blipFill>
                    <a:blip r:embed="rId4" r:link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92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DE34B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7YwNDY3NTMyNTU2MTJR0lEKTi0uzszPAykwrAUAecdeXywAAAA="/>
  </w:docVars>
  <w:rsids>
    <w:rsidRoot w:val="00043ACF"/>
    <w:rsid w:val="00043ACF"/>
    <w:rsid w:val="00DE34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37C9DF7-F354-4D32-93A1-C632FC0FC0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color w:val="000000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cid:1E6B993D-A3C8-419D-9576-E3E64FA3B893" TargetMode="Externa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0</Words>
  <Characters>1</Characters>
  <Application>Microsoft Office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an Hall</dc:creator>
  <cp:keywords/>
  <dc:description/>
  <cp:lastModifiedBy>Sean Hall</cp:lastModifiedBy>
  <cp:revision>1</cp:revision>
  <dcterms:created xsi:type="dcterms:W3CDTF">2018-06-18T16:42:00Z</dcterms:created>
  <dcterms:modified xsi:type="dcterms:W3CDTF">2018-06-18T16:43:00Z</dcterms:modified>
</cp:coreProperties>
</file>